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Alytes cisternas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Alytes dickhille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Alytes mulet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Alytes obstetric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Atylodes gen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Bombina bomb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Bombina pachy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Bombina varieg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Bufo bu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Calotriton arnol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Calotriton as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Chioglossa lusita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Discoglossus galgan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Discoglossus jeanne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Discoglossus montalent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Discoglossus pic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Discoglossus sar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Epidalea calami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Euproctus mont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Euproctus platycepha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Hyla arbo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Hyla inter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Hyla meridion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Hyla s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Lissotriton bosc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Lissotriton helvet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Lissotriton ital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Lissotriton montand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Lissotriton vulg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Lyciasalamandra helverse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Lyciasalamandra luscha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Mesotriton alpe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bates cultrip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bates fus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bates syria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dytes iber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dytes punc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bedriag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berg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cerig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cret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epeirot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esculen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graf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hispa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kurtmuell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lesson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perez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elophylax ridibun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leurodeles walt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roteus angu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seudepidalea balear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seudepidalea sic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seudepidalea variabi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Pseudepidalea viri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Rana arv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Rana dalmat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Rana grae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Rana iber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Rana ita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Rana latast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Rana pyrena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Rana tempor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alamandra at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alamandra cors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alamandra lanz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alamandra salamand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alamandrina perspicill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alamandrina terdigit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peleomantes ambros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peleomantes flav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peleomantes imperi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peleomantes ital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peleomantes sarrabus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peleomantes strinat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Speleomantes supramon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Triturus carnif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Triturus cri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Triturus dobrog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Triturus kareli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Triturus macedo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Triturus marmor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hibians</w:t>
            </w:r>
          </w:p>
        </w:tc>
        <w:tc>
          <w:p>
            <w:pPr>
              <w:pStyle w:val="Compact"/>
              <w:jc w:val="left"/>
            </w:pPr>
            <w:r>
              <w:t xml:space="preserve">Triturus pygma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cipiter brevip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rocephalus agric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rocephalus arundinac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rocephalus dumetor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rocephalus melanopo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rocephalus paludic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rocephalus palu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rocephalus schoenobae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rocephalus scirpac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ctitis hypoleuc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egithalos caud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egolius funer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egypius monach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lauda arv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lca to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lcedo at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lectoris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lectoris chuk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lectoris grae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lectoris ru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as acu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as clype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as crec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as pene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as platyrhynch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as querqued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as strep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ser an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ser brachyrhynch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ser erythr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ser fab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thus campe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thus cerv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thus petros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thus prat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thus spinole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nthus trivi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pus a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pus caf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pus mel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pus palli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quila adalber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quila chrysae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quila cla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quila helia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quila pomar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rdea cine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rdea purpu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rdeola rallo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renaria interp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sio flamm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sio o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thene noct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ythya fer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ythya fulig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ythya mar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Aythya nyro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ombycilla garr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onasa bona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otaurus stel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ranta bernic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ranta leucop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ubo bub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ubulcus ib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ucanetes githagin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ucephala clang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urhinus oedicne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uteo but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uteo lag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Buteo ruf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landrella brachydacty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landrella rufesc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lcarius lappo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lidris canu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lidris mariti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lidris minu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lidris temminck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lonectris diomed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primulgus europa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primulgus rufico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rduelis cannab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rduelis cardue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rduelis chlo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rduelis flamm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rduelis flaviro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rduelis horneman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rduelis sp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arpodacus erythr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epphus gry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ercotrichas galact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erthia famili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ettia cet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haradrius alexandr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haradrius dub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haradrius hiatic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haradrius morine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hersophilus dupon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hlidonias hybri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hlidonias leucopte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hlidonias ni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iconia cico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iconia nig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inclus cinc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ircaetus gall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ircus aeruginos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ircus cyan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ircus macrou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ircus pygarg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isticola junci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lamator glandar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langula hyem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occothraustes coccothraus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olumba li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olumba oen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oracias garr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orvus cor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orvus cor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orvus frugileg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orvus moned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oturnix coturn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rex cr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uculus cano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uculus satur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yanopica cyana cy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ygnus cyg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Cygnus 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Delichon urb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Dendrocopos leuco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Dendrocopos maj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Dendrocopos med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Dendrocopos mi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Dendrocopos syria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Dryocopus mart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gretta al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gretta garze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lanus caerul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aure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cae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cinerac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cir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citri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hortul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melanocepha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pusi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rus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mberiza schoenic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remophila alpe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Erithacus rubec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biarm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cher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columbar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eleonor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nauman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peregr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rustico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subbut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tinnunc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alco vespert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icedula albico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icedula hypoleu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icedula par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icedula semitorqu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ratercula arc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ringilla montifringi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ulica at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ulica crist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Fulmarus glaci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alerida crist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alerida thekl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allinago gallina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allinago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allinula chlor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arrulus glandar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avia arc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avia i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avia stell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elochelidon nilo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lareola nordman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lareola pratinc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laucidium passerin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rus g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ypaetus barb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Gyps fulv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aematopus ostraleg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alcyon smyrn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aliaeetus albici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ieraaetus fasci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ieraaetus penn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imantopus himan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ippolais icter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ippolais olivetor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ippolais palli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ippolais polyglo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irundo daur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irundo rus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oplopterus spinos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Hydrobates pelag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Ixobrychus minu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Jynx torqui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gopus lag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gopus mu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nius collu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nius excubi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nius meridion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nius mi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nius nub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nius sen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argen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audoui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cachinn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c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fus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gen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mar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melanocepha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minu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arus ridibun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imicola falcine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imosa lappo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imosa lim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ocustella fluviati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ocustella luscinio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ocustella nae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oxia curvirost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oxia leucopt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oxia pytyopsitta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oxia sco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ullula arbo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uscinia lusci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uscinia megarhynch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uscinia svec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Lymnocryptes mini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armaronetta angustiro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elanitta fus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elanitta nig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elanocorypha caland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ergus albe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ergus mergan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ergus serr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erops api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iliaria caland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ilvus migr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ilvus milv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onticola saxati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onticola solitar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ontifringilla niv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orus bass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otacilla al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otacilla cine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otacilla citre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otacilla fl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Muscicapa stri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Neophron percnopte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Netta ruf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Nucifraga caryocatac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Numenius arqu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Numenius phae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Nyctea scandia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Nycticorax nycticor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ceanodroma cast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ceanodroma leucorh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enanthe hispa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enanthe isabell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enanthe leuc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enanthe oenant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enanthe pleschan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riolus orio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tis t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tus sc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Oxyura leucocepha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ndion haliae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nurus biarm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rus caerul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rus cinc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rus cri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rus lugub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rus maj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rus mont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rus palu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sser domest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sser hispaniol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sser itali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asser mont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elecanus cris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elecanus onocrota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erisoreus infaus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ernis apivo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etronia petro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alaropus lob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alocrocorax carb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alocrocorax pygma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asianus colch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ilomachus pugn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oenicopterus ros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oenicurus ochrur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oenicurus phoenicu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ylloscopus bonel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ylloscopus bore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ylloscopus collybi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ylloscopus sibil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ylloscopus trochilo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hylloscopus trochi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ica p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icoides tridacty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icus c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icus viri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inicola enucl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latalea leucoro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lectrophenax niv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legadis falcine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luvialis apric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odiceps aur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odiceps cri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odiceps griseg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odiceps nigrico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orphyrio porphy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orzana par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orzana porz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orzana pusi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runella col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runella modu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terocles alch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terocles orient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tyonoprogne rupe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uffinus maureta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uffinus puff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uffinus yelkou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yrrhocorax grac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yrrhocorax pyrrhocor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Pyrrhula pyrrh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Rallus aquat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Recurvirostra avose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Regulus ignicapi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Regulus reg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Remiz pendul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Riparia rip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Rissa tridacty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axicola rubet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axicola torqu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colopax rustic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erinus citri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erinus ser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itta europa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itta kruep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itta neuma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itta whitehea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omateria mollissi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corarius longicau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corarius parasit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corarius sk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na albif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na bengal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na cas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na dougall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na hirun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na paradisa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erna sandvic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reptopelia decaoc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reptopelia tur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rix alu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rix nebul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rix ural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urnus ros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urnus uni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turnus vulg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urnia ul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atricapi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bo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cantill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commun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conspicill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curru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hort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melanocepha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nis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rueppel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s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Sylvia un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achybaptus rufico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adorna ferrugin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adorna tador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arsiger cyanu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etrao uroga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etrax tetr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ichodroma mur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ringa erythr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ringa glare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ringa nebul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ringa ochr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ringa stagnati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ringa tot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urdus ilia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urdus mer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urdus philomel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urdus pi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urdus torqu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urdus viscivo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urnix sylva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Tyto al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Upupa ep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Uria lom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Vanellus vane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ds</w:t>
            </w:r>
          </w:p>
        </w:tc>
        <w:tc>
          <w:p>
            <w:pPr>
              <w:pStyle w:val="Compact"/>
              <w:jc w:val="left"/>
            </w:pPr>
            <w:r>
              <w:t xml:space="preserve">Xenus ciner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comys mi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lces al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lopex lag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podemus agrar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podemus alpic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podemus epimel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podemus flavicol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podemus mystac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podemus sylvat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podemus ural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podemus witherby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rvicola amphib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rvicola sapi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rvicola scher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Atelerix algi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Barbastella barbaste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Bison bonas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anis aur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apra ib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apra pyrena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apreolus capreo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hionomys niv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ricetulus migrator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ricetus crice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rocidura leucod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rocidura pachy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rocidura russ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rocidura sic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rocidura suaveol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Crocidura zimmerman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Dama d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Dinaromys bogdanov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Dryomys nited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Eliomys querc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Eptesicus bott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Eptesicus nilso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Eptesicus serot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Erinaceus europa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Erinaceus rouma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Felis silvest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Galemys pyrena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Genetta gene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Glis g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Gulo gu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Hystrix crist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Lemmus lem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Lepus cap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Lepus castroviej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Lepus corsic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Lepus europa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Lepus granat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Lepus timi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Lutra lut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Lynx pard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artes fo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artes mar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eles m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eriones trista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esocricetus newt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mys minu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agres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arv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bavar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brachycer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cabrer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duodecimco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felte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gerb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guenth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lev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liechteste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lusita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multi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oecono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sav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subterran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tatr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crotus thoma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iniopterus schreiber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 macedo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 musc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 spicileg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 spre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cardinus avellanar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tela ermin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tela eversma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tela lutre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tela niv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ustela putor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des glareo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des rufoc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des ruti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mimus roach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pus schisti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alcath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aurasc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bechstei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blyth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brandt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capacci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dasycne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daubento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emargin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myo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mystac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natter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Myotis pu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Neomys anoma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Neomys fodi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Nyctalus lasiopte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Nyctalus leisl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Nyctalus noct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Oryctolagus cunic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Ovis a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ipistrellus kuhl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ipistrellus nathus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ipistrellus pipistre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ipistrellus pygma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ipistrellus sav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lecotus aur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lecotus austria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lecotus kolombatov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lecotus macrobul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lecotus sar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Pteromys vol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Rhinolophus blas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Rhinolophus eury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Rhinolophus ferrumequin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Rhinolophus hipposider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Rhinolophus mehely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Rupicapra rupicap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ciurus anoma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ciurus vulg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icista betul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icista severtzov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icista subti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alp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antinor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aran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caecuti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coron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granar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isod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minutissi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minu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orex samnit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palax grae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palax leucod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palax nehring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permophilus citel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permophilus susl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uncus etrus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Sus scro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Tadarida tenio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Talpa cae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Talpa europa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Talpa levan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Talpa occident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Talpa rom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Talpa stankov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Ursus arc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Vespertilio muri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Vormela peregus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s</w:t>
            </w:r>
          </w:p>
        </w:tc>
        <w:tc>
          <w:p>
            <w:pPr>
              <w:pStyle w:val="Compact"/>
              <w:jc w:val="left"/>
            </w:pPr>
            <w:r>
              <w:t xml:space="preserve">Vulpes vulp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blepharus kitaibel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canthodactylus erythru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lgyroides fitzing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lgyroides march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lgyroides moreot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lgyroides nigropunc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natolacerta anato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natolacerta oertze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nguis cephallo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nguis fragi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Archaeolacerta bedriag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Blanus ciner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Blanus strauch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Chalcides bedriag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Chalcides chalc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Chalcides ocell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Chalcides stri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Chamaeleo afric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Chamaeleo chamaele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Coronella austria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Coronella giron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Cyrtopodion kotschy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Darevskia pratic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Dolichophis caspi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Dolichophis jugu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Eirenis modes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Elaphe quatuorline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Elaphe saurom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Emys orbicu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Emys trinac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Eremias argu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Eryx jac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Euleptes europa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Eumeces schneid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Hellenolacerta grae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Hemidactylus turc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Hemorrhois hippocre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Hemorrhois nummi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Hierophis gemon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Hierophis gyaros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Hierophis viridiflav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Iberolacerta ara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Iberolacerta aureli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Iberolacerta bonn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Iberolacerta cyre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Iberolacerta gala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Iberolacerta horvath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Iberolacerta martinezric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Iberolacerta montic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Lacerta agi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Lacerta biline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Lacerta schreib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Lacerta triline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Lacerta viri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Laudakia stell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Macroprotodon brev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Macroprotodon cucull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Macroprotodon maurita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Macrovipera schweiz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Malpolon monspessulan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Mauremys lepr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Mauremys rivul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Montivipera xanth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Natrix ma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Natrix tessell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Ophiomorus punctatissi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Ophisops eleg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arvilacerta par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latyceps col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latyceps najad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bocag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carbonel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erhard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filfol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gaige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hispa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lilfor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melisell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mil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mura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peloponnesia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pityusen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raffon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sic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taur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tiliguer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vauch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odarcis wagleri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sammodromus hispani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sammodromus jeanne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sammodromus manuel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Pseudopus apo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Rhinechis sca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Tarentola maurita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Telescopus fall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Testudo grae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Testudo herman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Testudo margin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Timon lepi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Trachylepis aur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Trionyx triung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Typhlops vermicula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Vipera ammody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Vipera as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Vipera be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Vipera latast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Vipera renar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Vipera seoan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Vipera ursi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Zamenis line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Zamenis longissi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tiles</w:t>
            </w:r>
          </w:p>
        </w:tc>
        <w:tc>
          <w:p>
            <w:pPr>
              <w:pStyle w:val="Compact"/>
              <w:jc w:val="left"/>
            </w:pPr>
            <w:r>
              <w:t xml:space="preserve">Zamenis situl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3748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10T13:10:57Z</dcterms:created>
  <dcterms:modified xsi:type="dcterms:W3CDTF">2016-10-10T13:10:57Z</dcterms:modified>
</cp:coreProperties>
</file>